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C504" w14:textId="6FE4F1A2" w:rsidR="008874E3" w:rsidRPr="00C515EB" w:rsidRDefault="008874E3" w:rsidP="005D631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Arial"/>
          <w:sz w:val="24"/>
          <w:szCs w:val="24"/>
        </w:rPr>
      </w:pPr>
    </w:p>
    <w:tbl>
      <w:tblPr>
        <w:tblStyle w:val="a"/>
        <w:tblW w:w="1045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477"/>
      </w:tblGrid>
      <w:tr w:rsidR="005D631B" w:rsidRPr="00C515EB" w14:paraId="646A9D45" w14:textId="77777777">
        <w:tc>
          <w:tcPr>
            <w:tcW w:w="1980" w:type="dxa"/>
          </w:tcPr>
          <w:p w14:paraId="42ECF621" w14:textId="77777777" w:rsidR="008874E3" w:rsidRPr="00C515EB" w:rsidRDefault="00F80AB9" w:rsidP="005D631B">
            <w:pPr>
              <w:pStyle w:val="Ttulo"/>
              <w:spacing w:line="360" w:lineRule="auto"/>
              <w:jc w:val="left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C515EB">
              <w:rPr>
                <w:rFonts w:ascii="Times New Roman" w:hAnsi="Times New Roman"/>
                <w:b w:val="0"/>
                <w:bCs w:val="0"/>
                <w:noProof/>
                <w:sz w:val="24"/>
                <w:szCs w:val="24"/>
              </w:rPr>
              <w:drawing>
                <wp:anchor distT="0" distB="0" distL="0" distR="0" simplePos="0" relativeHeight="251662336" behindDoc="1" locked="0" layoutInCell="1" hidden="0" allowOverlap="1" wp14:anchorId="623C8DE5" wp14:editId="481C6527">
                  <wp:simplePos x="0" y="0"/>
                  <wp:positionH relativeFrom="column">
                    <wp:posOffset>54032</wp:posOffset>
                  </wp:positionH>
                  <wp:positionV relativeFrom="paragraph">
                    <wp:posOffset>163185</wp:posOffset>
                  </wp:positionV>
                  <wp:extent cx="1712063" cy="682388"/>
                  <wp:effectExtent l="0" t="0" r="0" b="0"/>
                  <wp:wrapNone/>
                  <wp:docPr id="1995710792" name="image1.png" descr="PPGCRDF - Identidade Visual  (P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PGCRDF - Identidade Visual  (PNG)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63" cy="6823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7" w:type="dxa"/>
          </w:tcPr>
          <w:p w14:paraId="17AB3B5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 xml:space="preserve">Programa de Pós-Graduação em Ciências da </w:t>
            </w:r>
          </w:p>
          <w:p w14:paraId="1F111D6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Reabilitação e Desempenho Físico Funcional</w:t>
            </w:r>
          </w:p>
          <w:p w14:paraId="6EA2B2B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Faculdade de Fisioterapia</w:t>
            </w:r>
          </w:p>
          <w:p w14:paraId="72AFFC2F" w14:textId="77777777" w:rsidR="008874E3" w:rsidRPr="00C515EB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Universidade Federal de Juiz de Fora</w:t>
            </w:r>
          </w:p>
        </w:tc>
      </w:tr>
    </w:tbl>
    <w:p w14:paraId="69204631" w14:textId="77777777" w:rsidR="008874E3" w:rsidRPr="00C515EB" w:rsidRDefault="008874E3" w:rsidP="005D631B">
      <w:pPr>
        <w:pStyle w:val="Ttulo"/>
        <w:spacing w:line="360" w:lineRule="auto"/>
        <w:rPr>
          <w:rFonts w:ascii="Times New Roman" w:eastAsia="Garamond" w:hAnsi="Times New Roman"/>
          <w:b w:val="0"/>
          <w:bCs w:val="0"/>
          <w:sz w:val="24"/>
          <w:szCs w:val="24"/>
        </w:rPr>
      </w:pPr>
    </w:p>
    <w:p w14:paraId="1631B5BF" w14:textId="221A42B6" w:rsidR="008874E3" w:rsidRPr="004E18F7" w:rsidRDefault="004E18F7" w:rsidP="005D631B">
      <w:pPr>
        <w:shd w:val="clear" w:color="auto" w:fill="E6E6E6"/>
        <w:spacing w:line="360" w:lineRule="auto"/>
        <w:jc w:val="center"/>
        <w:rPr>
          <w:rFonts w:eastAsia="Garamond"/>
          <w:b/>
          <w:bCs/>
          <w:sz w:val="24"/>
          <w:szCs w:val="24"/>
        </w:rPr>
      </w:pPr>
      <w:bookmarkStart w:id="0" w:name="_heading=h.gjdgxs" w:colFirst="0" w:colLast="0"/>
      <w:bookmarkEnd w:id="0"/>
      <w:r>
        <w:rPr>
          <w:rFonts w:eastAsia="Garamond"/>
          <w:b/>
          <w:bCs/>
          <w:sz w:val="24"/>
          <w:szCs w:val="24"/>
        </w:rPr>
        <w:t xml:space="preserve">Edital para </w:t>
      </w:r>
      <w:r w:rsidRPr="004E18F7">
        <w:rPr>
          <w:rFonts w:eastAsia="Garamond"/>
          <w:b/>
          <w:bCs/>
          <w:sz w:val="24"/>
          <w:szCs w:val="24"/>
        </w:rPr>
        <w:t>Seleção de Bolsista de Mestrado - 202</w:t>
      </w:r>
      <w:r w:rsidR="00C50B02" w:rsidRPr="004E18F7">
        <w:rPr>
          <w:rFonts w:eastAsia="Garamond"/>
          <w:b/>
          <w:bCs/>
          <w:sz w:val="24"/>
          <w:szCs w:val="24"/>
        </w:rPr>
        <w:t>5</w:t>
      </w:r>
    </w:p>
    <w:p w14:paraId="2A1EDBDC" w14:textId="77777777" w:rsidR="004E18F7" w:rsidRDefault="004E18F7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7F76B6C3" w14:textId="53BC28EE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EXO 2</w:t>
      </w:r>
    </w:p>
    <w:p w14:paraId="1AC901D6" w14:textId="77777777" w:rsidR="0077430B" w:rsidRDefault="0077430B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084E4344" w14:textId="3A383EAB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Declaração Docente</w:t>
      </w:r>
    </w:p>
    <w:p w14:paraId="3D7734E3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134B040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Prezada Comissão de Bolsa do PPG em Ciências da Reabilitação e Desempenho Físico-Funcional da FACFISIO/UFJF,</w:t>
      </w:r>
    </w:p>
    <w:p w14:paraId="7D5A3B2C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099D0278" w14:textId="6A65269E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ab/>
        <w:t>Eu, Professor(a) Orientador(a) _____________________________________________, concordo e estou ciente de que, caso selecionado(a), o(a) discente _________________________________________, matriculado(a) no Programa de Pós-graduação em Ciências da Reabilitação e Desempenho Físico-Funcional, contempla as normas para participação nessa seleção de Bolsista de Mestrado e cumprirá as Resoluções nº. 05/2013 e n</w:t>
      </w:r>
      <w:r w:rsidRPr="00C515EB">
        <w:rPr>
          <w:rFonts w:eastAsia="Garamond"/>
          <w:sz w:val="24"/>
          <w:szCs w:val="24"/>
          <w:vertAlign w:val="superscript"/>
        </w:rPr>
        <w:t>o</w:t>
      </w:r>
      <w:r w:rsidRPr="00C515EB">
        <w:rPr>
          <w:rFonts w:eastAsia="Garamond"/>
          <w:sz w:val="24"/>
          <w:szCs w:val="24"/>
        </w:rPr>
        <w:t xml:space="preserve">. 32/2023 do CSPP/UFJF, bem como as normas regulamentares </w:t>
      </w:r>
      <w:r w:rsidR="00854CB4" w:rsidRPr="00C515EB">
        <w:rPr>
          <w:rFonts w:eastAsia="Garamond"/>
          <w:sz w:val="24"/>
          <w:szCs w:val="24"/>
        </w:rPr>
        <w:t xml:space="preserve">vigente das </w:t>
      </w:r>
      <w:r w:rsidR="00854CB4" w:rsidRPr="00C515EB">
        <w:rPr>
          <w:sz w:val="24"/>
          <w:szCs w:val="24"/>
        </w:rPr>
        <w:t xml:space="preserve">agências de fomento da respectiva bolsa de estudos (CAPES, FAPEMIG, UFJF) </w:t>
      </w:r>
      <w:r w:rsidRPr="00C515EB">
        <w:rPr>
          <w:rFonts w:eastAsia="Garamond"/>
          <w:sz w:val="24"/>
          <w:szCs w:val="24"/>
        </w:rPr>
        <w:t>provedora da bolsa recebida. Destaca-se ainda que o(a) presente orientando(a) cumprirá também outras eventuais normas regulamentares sobre a percepção de bolsas determinadas pela agência de fomento provedora.</w:t>
      </w:r>
    </w:p>
    <w:p w14:paraId="67747641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79E99272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10A422C4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03D67CB8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 xml:space="preserve">Observação: </w:t>
      </w:r>
    </w:p>
    <w:p w14:paraId="567B4535" w14:textId="77777777" w:rsidR="008874E3" w:rsidRPr="00C515EB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6B7A5663" w14:textId="77777777" w:rsidR="008874E3" w:rsidRPr="00C515EB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4F5113B8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746E4824" w14:textId="77777777" w:rsidR="008874E3" w:rsidRPr="00C515EB" w:rsidRDefault="00F80AB9" w:rsidP="009F7ABF">
      <w:pPr>
        <w:spacing w:line="360" w:lineRule="auto"/>
        <w:jc w:val="right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 xml:space="preserve">Em ___ de ______________ </w:t>
      </w:r>
      <w:proofErr w:type="spellStart"/>
      <w:r w:rsidRPr="00C515EB">
        <w:rPr>
          <w:rFonts w:eastAsia="Garamond"/>
          <w:sz w:val="24"/>
          <w:szCs w:val="24"/>
        </w:rPr>
        <w:t>de</w:t>
      </w:r>
      <w:proofErr w:type="spellEnd"/>
      <w:r w:rsidRPr="00C515EB">
        <w:rPr>
          <w:rFonts w:eastAsia="Garamond"/>
          <w:sz w:val="24"/>
          <w:szCs w:val="24"/>
        </w:rPr>
        <w:t xml:space="preserve"> ____.</w:t>
      </w:r>
    </w:p>
    <w:p w14:paraId="45D2862A" w14:textId="77777777" w:rsidR="008874E3" w:rsidRPr="00C515EB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3871C11D" w14:textId="77777777" w:rsidR="008874E3" w:rsidRPr="00C515EB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7F0A56CA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</w:t>
      </w:r>
    </w:p>
    <w:p w14:paraId="6F61B27F" w14:textId="0CDE48C3" w:rsidR="008874E3" w:rsidRPr="00C515EB" w:rsidRDefault="00F80AB9" w:rsidP="0077430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Professor(a) Orientador(a)</w:t>
      </w:r>
    </w:p>
    <w:sectPr w:rsidR="008874E3" w:rsidRPr="00C515EB">
      <w:footerReference w:type="default" r:id="rId9"/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DCCFA" w14:textId="77777777" w:rsidR="00154075" w:rsidRDefault="00154075">
      <w:r>
        <w:separator/>
      </w:r>
    </w:p>
  </w:endnote>
  <w:endnote w:type="continuationSeparator" w:id="0">
    <w:p w14:paraId="6D7393DF" w14:textId="77777777" w:rsidR="00154075" w:rsidRDefault="0015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C89CC7EE-5644-43CD-8451-1C9C747C3F8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9FFAD413-E5D4-4E87-BA7F-EE04F0A0CB0F}"/>
    <w:embedBold r:id="rId3" w:fontKey="{E2CCA0B0-8DDD-4F21-8C11-1BFBB95E6805}"/>
    <w:embedBoldItalic r:id="rId4" w:fontKey="{D300E6C9-A18E-4F42-AF6B-F357291D95E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D214F230-F9C9-45D0-A3F3-D7C0F8D6CD01}"/>
    <w:embedBold r:id="rId6" w:fontKey="{42098F14-7159-42C6-8CD2-BF2D34225ABE}"/>
    <w:embedItalic r:id="rId7" w:fontKey="{6827953A-E882-41FC-B02B-359DCF213B67}"/>
    <w:embedBoldItalic r:id="rId8" w:fontKey="{ECB804B0-488E-4214-B5A1-7ECB15AC1B7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CA2A9AAD-9D41-48E6-943D-036E373AD22D}"/>
    <w:embedBold r:id="rId10" w:fontKey="{B90E26A8-5FBC-44DB-B86F-AC425ADC9FA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Nimbus Sans L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Cambria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1" w:fontKey="{8EDFC1CF-6EEE-44B9-8B97-620E4338FA79}"/>
    <w:embedBold r:id="rId12" w:fontKey="{CF51C4EB-7513-4C5C-835E-4B6E4B3BF43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AA719" w14:textId="77777777" w:rsidR="008874E3" w:rsidRDefault="00F80AB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50B02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5794472" w14:textId="77777777" w:rsidR="008874E3" w:rsidRDefault="008874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87124" w14:textId="77777777" w:rsidR="00154075" w:rsidRDefault="00154075">
      <w:r>
        <w:separator/>
      </w:r>
    </w:p>
  </w:footnote>
  <w:footnote w:type="continuationSeparator" w:id="0">
    <w:p w14:paraId="554C47FC" w14:textId="77777777" w:rsidR="00154075" w:rsidRDefault="001540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B1B0C"/>
    <w:multiLevelType w:val="multilevel"/>
    <w:tmpl w:val="BD44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492A"/>
    <w:multiLevelType w:val="multilevel"/>
    <w:tmpl w:val="132A813C"/>
    <w:lvl w:ilvl="0">
      <w:start w:val="1"/>
      <w:numFmt w:val="bullet"/>
      <w:lvlText w:val="⮚"/>
      <w:lvlJc w:val="left"/>
      <w:pPr>
        <w:ind w:left="1353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5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4F4501"/>
    <w:multiLevelType w:val="multilevel"/>
    <w:tmpl w:val="F7F2AA22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4AE756F5"/>
    <w:multiLevelType w:val="multilevel"/>
    <w:tmpl w:val="5CB2897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40009"/>
    <w:multiLevelType w:val="multilevel"/>
    <w:tmpl w:val="ED88186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 w16cid:durableId="1161626866">
    <w:abstractNumId w:val="3"/>
  </w:num>
  <w:num w:numId="2" w16cid:durableId="2023318934">
    <w:abstractNumId w:val="2"/>
  </w:num>
  <w:num w:numId="3" w16cid:durableId="463699048">
    <w:abstractNumId w:val="4"/>
  </w:num>
  <w:num w:numId="4" w16cid:durableId="873687746">
    <w:abstractNumId w:val="1"/>
  </w:num>
  <w:num w:numId="5" w16cid:durableId="86228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zOwNDU3MrW0NLJQ0lEKTi0uzszPAykwqQUAO0HD8SwAAAA="/>
  </w:docVars>
  <w:rsids>
    <w:rsidRoot w:val="008874E3"/>
    <w:rsid w:val="00023982"/>
    <w:rsid w:val="00025588"/>
    <w:rsid w:val="00027DEC"/>
    <w:rsid w:val="000418B6"/>
    <w:rsid w:val="00061EF4"/>
    <w:rsid w:val="000627C3"/>
    <w:rsid w:val="000A10B5"/>
    <w:rsid w:val="000B5B7F"/>
    <w:rsid w:val="000B76B3"/>
    <w:rsid w:val="000D280D"/>
    <w:rsid w:val="000D67F4"/>
    <w:rsid w:val="000D7DAF"/>
    <w:rsid w:val="000E12B7"/>
    <w:rsid w:val="000E4D41"/>
    <w:rsid w:val="0010343E"/>
    <w:rsid w:val="00127241"/>
    <w:rsid w:val="001303BE"/>
    <w:rsid w:val="00154075"/>
    <w:rsid w:val="00157E15"/>
    <w:rsid w:val="0016688B"/>
    <w:rsid w:val="0017039B"/>
    <w:rsid w:val="001911DC"/>
    <w:rsid w:val="001B3712"/>
    <w:rsid w:val="001B41CD"/>
    <w:rsid w:val="001D1DF6"/>
    <w:rsid w:val="0020340E"/>
    <w:rsid w:val="00206ABE"/>
    <w:rsid w:val="0022056A"/>
    <w:rsid w:val="002600FF"/>
    <w:rsid w:val="00262B36"/>
    <w:rsid w:val="00293F50"/>
    <w:rsid w:val="002C30AF"/>
    <w:rsid w:val="002D5A66"/>
    <w:rsid w:val="00332651"/>
    <w:rsid w:val="00341CCE"/>
    <w:rsid w:val="00356F08"/>
    <w:rsid w:val="003578D5"/>
    <w:rsid w:val="00392D2E"/>
    <w:rsid w:val="003962E7"/>
    <w:rsid w:val="003A2523"/>
    <w:rsid w:val="003C34EA"/>
    <w:rsid w:val="003C533F"/>
    <w:rsid w:val="004831DE"/>
    <w:rsid w:val="0048796E"/>
    <w:rsid w:val="00491F69"/>
    <w:rsid w:val="004D3C5C"/>
    <w:rsid w:val="004E18F7"/>
    <w:rsid w:val="004F1E75"/>
    <w:rsid w:val="00507082"/>
    <w:rsid w:val="00531075"/>
    <w:rsid w:val="005378EE"/>
    <w:rsid w:val="00555EBE"/>
    <w:rsid w:val="005670BF"/>
    <w:rsid w:val="0057551D"/>
    <w:rsid w:val="00577F5C"/>
    <w:rsid w:val="00591288"/>
    <w:rsid w:val="005D631B"/>
    <w:rsid w:val="005F620B"/>
    <w:rsid w:val="006017D6"/>
    <w:rsid w:val="00623008"/>
    <w:rsid w:val="00624596"/>
    <w:rsid w:val="0063071F"/>
    <w:rsid w:val="00636D4F"/>
    <w:rsid w:val="006428D3"/>
    <w:rsid w:val="00670682"/>
    <w:rsid w:val="006E480F"/>
    <w:rsid w:val="007169AE"/>
    <w:rsid w:val="007256C5"/>
    <w:rsid w:val="0077430B"/>
    <w:rsid w:val="00782FF3"/>
    <w:rsid w:val="00785833"/>
    <w:rsid w:val="007D4E0C"/>
    <w:rsid w:val="008217CA"/>
    <w:rsid w:val="00854CB4"/>
    <w:rsid w:val="00860BB8"/>
    <w:rsid w:val="00861A6D"/>
    <w:rsid w:val="00862BFC"/>
    <w:rsid w:val="0086794F"/>
    <w:rsid w:val="008701F4"/>
    <w:rsid w:val="0087241B"/>
    <w:rsid w:val="00873C32"/>
    <w:rsid w:val="00876B28"/>
    <w:rsid w:val="00885366"/>
    <w:rsid w:val="008874E3"/>
    <w:rsid w:val="00896E33"/>
    <w:rsid w:val="008A1076"/>
    <w:rsid w:val="008A292F"/>
    <w:rsid w:val="008A5C8D"/>
    <w:rsid w:val="008C44A9"/>
    <w:rsid w:val="008D44FA"/>
    <w:rsid w:val="008F5293"/>
    <w:rsid w:val="00925F86"/>
    <w:rsid w:val="00943844"/>
    <w:rsid w:val="00945F53"/>
    <w:rsid w:val="00977A6F"/>
    <w:rsid w:val="009837EE"/>
    <w:rsid w:val="0098578D"/>
    <w:rsid w:val="00991A27"/>
    <w:rsid w:val="00995097"/>
    <w:rsid w:val="009A10BE"/>
    <w:rsid w:val="009B7635"/>
    <w:rsid w:val="009C017F"/>
    <w:rsid w:val="009D4D2F"/>
    <w:rsid w:val="009F7ABF"/>
    <w:rsid w:val="00A0276D"/>
    <w:rsid w:val="00A070A2"/>
    <w:rsid w:val="00A15BA1"/>
    <w:rsid w:val="00A161C1"/>
    <w:rsid w:val="00AA72A7"/>
    <w:rsid w:val="00AB13A5"/>
    <w:rsid w:val="00AB794B"/>
    <w:rsid w:val="00AF23A6"/>
    <w:rsid w:val="00B04455"/>
    <w:rsid w:val="00B168B2"/>
    <w:rsid w:val="00B20F79"/>
    <w:rsid w:val="00B62E0D"/>
    <w:rsid w:val="00B706C0"/>
    <w:rsid w:val="00B83519"/>
    <w:rsid w:val="00B83B74"/>
    <w:rsid w:val="00BB2194"/>
    <w:rsid w:val="00BB6E47"/>
    <w:rsid w:val="00BD40C3"/>
    <w:rsid w:val="00BE606D"/>
    <w:rsid w:val="00C50B02"/>
    <w:rsid w:val="00C515EB"/>
    <w:rsid w:val="00C53519"/>
    <w:rsid w:val="00C57D0A"/>
    <w:rsid w:val="00C626FF"/>
    <w:rsid w:val="00C83395"/>
    <w:rsid w:val="00C93F2A"/>
    <w:rsid w:val="00C94723"/>
    <w:rsid w:val="00CA6635"/>
    <w:rsid w:val="00CB4737"/>
    <w:rsid w:val="00CC3794"/>
    <w:rsid w:val="00CC3D32"/>
    <w:rsid w:val="00CE391B"/>
    <w:rsid w:val="00CE5ADA"/>
    <w:rsid w:val="00D060CA"/>
    <w:rsid w:val="00D07177"/>
    <w:rsid w:val="00D429E5"/>
    <w:rsid w:val="00D71864"/>
    <w:rsid w:val="00D721AF"/>
    <w:rsid w:val="00D84DBD"/>
    <w:rsid w:val="00D8530B"/>
    <w:rsid w:val="00D87A37"/>
    <w:rsid w:val="00E17EC8"/>
    <w:rsid w:val="00E22BD6"/>
    <w:rsid w:val="00E2440C"/>
    <w:rsid w:val="00E255CB"/>
    <w:rsid w:val="00E27F43"/>
    <w:rsid w:val="00E535F6"/>
    <w:rsid w:val="00E6140A"/>
    <w:rsid w:val="00E7519E"/>
    <w:rsid w:val="00E82F9F"/>
    <w:rsid w:val="00EC6AFB"/>
    <w:rsid w:val="00F41100"/>
    <w:rsid w:val="00F52E5C"/>
    <w:rsid w:val="00F7233D"/>
    <w:rsid w:val="00F80AB9"/>
    <w:rsid w:val="00F830F1"/>
    <w:rsid w:val="00F83ECB"/>
    <w:rsid w:val="00F85A27"/>
    <w:rsid w:val="00FB1624"/>
    <w:rsid w:val="00F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2D68D8"/>
  <w15:docId w15:val="{9F17B203-9B84-492D-844C-DDC896A8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uiPriority w:val="39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styleId="MenoPendente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9F798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F798B"/>
    <w:rPr>
      <w:rFonts w:ascii="Times New Roman" w:hAnsi="Times New Roman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vgopKI2XnbJf0bkJQC4CLd8/tQ==">CgMxLjAyCGguZ2pkZ3hzMgppZC4zMGowemxsMgppZC4xZm9iOXRlOAByITFGVDhnc3AzRWs2eGk1Y0VuWWotdXczSXRNYW9kLS1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Anderson José</cp:lastModifiedBy>
  <cp:revision>3</cp:revision>
  <dcterms:created xsi:type="dcterms:W3CDTF">2025-09-08T15:35:00Z</dcterms:created>
  <dcterms:modified xsi:type="dcterms:W3CDTF">2025-09-08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